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0B0F4" w14:textId="66C2F0D7" w:rsidR="00884E59" w:rsidRDefault="00884E59" w:rsidP="00884E59">
      <w:pPr>
        <w:pStyle w:val="ProjectHeading"/>
      </w:pPr>
      <w:r>
        <w:t>Chapter 7</w:t>
      </w:r>
    </w:p>
    <w:p w14:paraId="4A32D25F" w14:textId="6854B8FB" w:rsidR="00884E59" w:rsidRDefault="00884E59" w:rsidP="00884E59">
      <w:pPr>
        <w:pStyle w:val="ProjectSubHeading"/>
      </w:pPr>
      <w:r w:rsidRPr="007B1A54">
        <w:rPr>
          <w:sz w:val="36"/>
        </w:rPr>
        <w:t>Snapshots</w:t>
      </w:r>
    </w:p>
    <w:p w14:paraId="4FF5B3D7" w14:textId="5E1E15FD" w:rsidR="00884E59" w:rsidRDefault="00884E59" w:rsidP="00884E59"/>
    <w:p w14:paraId="433E6845" w14:textId="403EA609" w:rsidR="00884E59" w:rsidRDefault="00884E59" w:rsidP="00884E59">
      <w:pPr>
        <w:pStyle w:val="ProjectSubHeading"/>
        <w:jc w:val="left"/>
      </w:pPr>
      <w:r>
        <w:t>7.1</w:t>
      </w:r>
      <w:r>
        <w:tab/>
        <w:t>User Login</w:t>
      </w:r>
    </w:p>
    <w:p w14:paraId="3E747B6A" w14:textId="77777777" w:rsidR="00884E59" w:rsidRDefault="00884E59" w:rsidP="00884E59"/>
    <w:p w14:paraId="491879FC" w14:textId="693D7982" w:rsidR="00884E59" w:rsidRDefault="00884E59" w:rsidP="00884E59">
      <w:r w:rsidRPr="00884E59">
        <w:rPr>
          <w:noProof/>
        </w:rPr>
        <w:drawing>
          <wp:inline distT="0" distB="0" distL="0" distR="0" wp14:anchorId="6D8631EC" wp14:editId="0CB738B5">
            <wp:extent cx="5722620" cy="25939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B6CD4" w14:textId="276AAE32" w:rsidR="00E97533" w:rsidRDefault="00E97533" w:rsidP="00E97533">
      <w:pPr>
        <w:jc w:val="center"/>
      </w:pPr>
      <w:r>
        <w:t>Figure 7.1 – User Login</w:t>
      </w:r>
    </w:p>
    <w:p w14:paraId="288CA3CD" w14:textId="77777777" w:rsidR="00884E59" w:rsidRDefault="00884E59" w:rsidP="00884E59"/>
    <w:p w14:paraId="5B28C355" w14:textId="294E3444" w:rsidR="00884E59" w:rsidRDefault="00884E59" w:rsidP="00884E59"/>
    <w:p w14:paraId="3837E268" w14:textId="34DD887C" w:rsidR="00884E59" w:rsidRDefault="00884E59" w:rsidP="00884E59">
      <w:pPr>
        <w:pStyle w:val="ProjectSubHeading"/>
        <w:jc w:val="left"/>
      </w:pPr>
      <w:r>
        <w:t>7.2</w:t>
      </w:r>
      <w:r>
        <w:tab/>
        <w:t>Registration</w:t>
      </w:r>
    </w:p>
    <w:p w14:paraId="31C9D982" w14:textId="77777777" w:rsidR="007B1A54" w:rsidRDefault="007B1A54" w:rsidP="007B1A54"/>
    <w:p w14:paraId="783DEC3A" w14:textId="42A9713B" w:rsidR="00884E59" w:rsidRDefault="00884E59" w:rsidP="00884E59">
      <w:r w:rsidRPr="00884E59">
        <w:rPr>
          <w:noProof/>
        </w:rPr>
        <w:drawing>
          <wp:inline distT="0" distB="0" distL="0" distR="0" wp14:anchorId="6C3A2313" wp14:editId="578C36E2">
            <wp:extent cx="5745480" cy="2573655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4548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9BFB1" w14:textId="527CADCC" w:rsidR="00E97533" w:rsidRDefault="00E97533" w:rsidP="00E97533">
      <w:pPr>
        <w:jc w:val="center"/>
      </w:pPr>
      <w:r>
        <w:t>Figure 7.2 – Registration</w:t>
      </w:r>
    </w:p>
    <w:p w14:paraId="169AFC99" w14:textId="77777777" w:rsidR="00E7532F" w:rsidRDefault="00E7532F" w:rsidP="00884E59"/>
    <w:p w14:paraId="3B7AB9B1" w14:textId="6B2D246C" w:rsidR="00884E59" w:rsidRDefault="00884E59" w:rsidP="00884E59">
      <w:pPr>
        <w:pStyle w:val="ProjectSubHeading"/>
        <w:jc w:val="left"/>
      </w:pPr>
      <w:r>
        <w:lastRenderedPageBreak/>
        <w:t>7.3</w:t>
      </w:r>
      <w:r>
        <w:tab/>
        <w:t>Admin Login</w:t>
      </w:r>
    </w:p>
    <w:p w14:paraId="3DDB3E31" w14:textId="77777777" w:rsidR="007B1A54" w:rsidRDefault="007B1A54" w:rsidP="007B1A54"/>
    <w:p w14:paraId="2EB8CA27" w14:textId="14244BC5" w:rsidR="00884E59" w:rsidRDefault="00884E59" w:rsidP="00884E59">
      <w:r w:rsidRPr="00884E59">
        <w:rPr>
          <w:noProof/>
        </w:rPr>
        <w:drawing>
          <wp:inline distT="0" distB="0" distL="0" distR="0" wp14:anchorId="24E2887B" wp14:editId="7E935BDF">
            <wp:extent cx="5753100" cy="25920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B842E" w14:textId="1EA51060" w:rsidR="00E97533" w:rsidRDefault="00E97533" w:rsidP="00E97533">
      <w:pPr>
        <w:jc w:val="center"/>
      </w:pPr>
      <w:r>
        <w:t>Figure 7.3 – Admin Login</w:t>
      </w:r>
    </w:p>
    <w:p w14:paraId="0ECBDB16" w14:textId="45FB285E" w:rsidR="00884E59" w:rsidRDefault="00884E59" w:rsidP="00884E59"/>
    <w:p w14:paraId="4F487C7C" w14:textId="1EEDBA7D" w:rsidR="00884E59" w:rsidRDefault="00884E59" w:rsidP="00884E59">
      <w:pPr>
        <w:pStyle w:val="ProjectSubHeading"/>
        <w:jc w:val="left"/>
      </w:pPr>
      <w:r>
        <w:t>7.4</w:t>
      </w:r>
      <w:r>
        <w:tab/>
        <w:t>Dashboard</w:t>
      </w:r>
    </w:p>
    <w:p w14:paraId="21181B56" w14:textId="77777777" w:rsidR="007B1A54" w:rsidRDefault="007B1A54" w:rsidP="007B1A54"/>
    <w:p w14:paraId="0A683FD9" w14:textId="362B647F" w:rsidR="00884E59" w:rsidRDefault="00884E59" w:rsidP="00884E59">
      <w:r w:rsidRPr="00884E59">
        <w:rPr>
          <w:noProof/>
        </w:rPr>
        <w:drawing>
          <wp:inline distT="0" distB="0" distL="0" distR="0" wp14:anchorId="38163205" wp14:editId="17A9D9EE">
            <wp:extent cx="5783580" cy="257810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8358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B20B2" w14:textId="0ECA7B85" w:rsidR="00884E59" w:rsidRDefault="00E97533" w:rsidP="00E97533">
      <w:pPr>
        <w:jc w:val="center"/>
      </w:pPr>
      <w:r>
        <w:t>Figure 7.4 – Dashboard</w:t>
      </w:r>
    </w:p>
    <w:p w14:paraId="6A2BAFCA" w14:textId="3387BD22" w:rsidR="00E97533" w:rsidRDefault="00E97533" w:rsidP="00E97533"/>
    <w:p w14:paraId="796F84EF" w14:textId="48765F35" w:rsidR="007B1A54" w:rsidRDefault="007B1A54" w:rsidP="00E97533"/>
    <w:p w14:paraId="002F4601" w14:textId="77777777" w:rsidR="007B1A54" w:rsidRDefault="007B1A54" w:rsidP="00E97533"/>
    <w:p w14:paraId="62E6B9E5" w14:textId="77777777" w:rsidR="007B1A54" w:rsidRDefault="007B1A54" w:rsidP="00E97533"/>
    <w:p w14:paraId="23CA4C06" w14:textId="27AA2F9D" w:rsidR="00884E59" w:rsidRDefault="00884E59" w:rsidP="00884E59">
      <w:pPr>
        <w:pStyle w:val="ProjectSubHeading"/>
        <w:jc w:val="left"/>
      </w:pPr>
      <w:r>
        <w:lastRenderedPageBreak/>
        <w:t>7.5</w:t>
      </w:r>
      <w:r>
        <w:tab/>
        <w:t xml:space="preserve">User </w:t>
      </w:r>
      <w:proofErr w:type="spellStart"/>
      <w:r>
        <w:t>Catalog</w:t>
      </w:r>
      <w:proofErr w:type="spellEnd"/>
    </w:p>
    <w:p w14:paraId="46F15647" w14:textId="77777777" w:rsidR="007B1A54" w:rsidRDefault="007B1A54" w:rsidP="007B1A54"/>
    <w:p w14:paraId="375E74AF" w14:textId="57595011" w:rsidR="00884E59" w:rsidRDefault="00884E59" w:rsidP="00884E59">
      <w:r w:rsidRPr="00884E59">
        <w:rPr>
          <w:noProof/>
        </w:rPr>
        <w:drawing>
          <wp:inline distT="0" distB="0" distL="0" distR="0" wp14:anchorId="687BC7A0" wp14:editId="2E50018C">
            <wp:extent cx="5745480" cy="2586355"/>
            <wp:effectExtent l="0" t="0" r="762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548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188E6" w14:textId="71C9E19B" w:rsidR="00884E59" w:rsidRDefault="00E97533" w:rsidP="00E97533">
      <w:pPr>
        <w:jc w:val="center"/>
      </w:pPr>
      <w:r>
        <w:t xml:space="preserve">Figure 7.5 – User </w:t>
      </w:r>
      <w:proofErr w:type="spellStart"/>
      <w:r>
        <w:t>Catalog</w:t>
      </w:r>
      <w:proofErr w:type="spellEnd"/>
    </w:p>
    <w:p w14:paraId="3A420863" w14:textId="33B31B4E" w:rsidR="00884E59" w:rsidRDefault="00884E59" w:rsidP="00884E59"/>
    <w:p w14:paraId="792B6071" w14:textId="309D4E5C" w:rsidR="00884E59" w:rsidRDefault="00C61865" w:rsidP="00C61865">
      <w:pPr>
        <w:pStyle w:val="ProjectSubHeading"/>
        <w:jc w:val="left"/>
      </w:pPr>
      <w:r>
        <w:t>7.6</w:t>
      </w:r>
      <w:r>
        <w:tab/>
      </w:r>
      <w:r w:rsidR="00884E59">
        <w:t>Profile</w:t>
      </w:r>
    </w:p>
    <w:p w14:paraId="1DD3E988" w14:textId="77777777" w:rsidR="007B1A54" w:rsidRDefault="007B1A54" w:rsidP="007B1A54"/>
    <w:p w14:paraId="26C5B201" w14:textId="6C66B585" w:rsidR="00884E59" w:rsidRDefault="00884E59" w:rsidP="00884E59">
      <w:r w:rsidRPr="00884E59">
        <w:rPr>
          <w:noProof/>
        </w:rPr>
        <w:drawing>
          <wp:inline distT="0" distB="0" distL="0" distR="0" wp14:anchorId="7D37BF0B" wp14:editId="62A98EA9">
            <wp:extent cx="5745480" cy="2592070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548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E9598" w14:textId="1C7C1256" w:rsidR="00884E59" w:rsidRDefault="00E97533" w:rsidP="00E97533">
      <w:pPr>
        <w:jc w:val="center"/>
      </w:pPr>
      <w:r>
        <w:t>Figure 7.6 – Profile</w:t>
      </w:r>
    </w:p>
    <w:p w14:paraId="5ED83ED6" w14:textId="28EF9087" w:rsidR="007B1A54" w:rsidRDefault="007B1A54" w:rsidP="00E97533">
      <w:pPr>
        <w:jc w:val="center"/>
      </w:pPr>
    </w:p>
    <w:p w14:paraId="09885D65" w14:textId="4F7390B5" w:rsidR="007B1A54" w:rsidRDefault="007B1A54" w:rsidP="00E97533">
      <w:pPr>
        <w:jc w:val="center"/>
      </w:pPr>
    </w:p>
    <w:p w14:paraId="1F833F41" w14:textId="091E6FBE" w:rsidR="007B1A54" w:rsidRDefault="007B1A54" w:rsidP="00E97533">
      <w:pPr>
        <w:jc w:val="center"/>
      </w:pPr>
    </w:p>
    <w:p w14:paraId="6FB1784E" w14:textId="77777777" w:rsidR="007B1A54" w:rsidRDefault="007B1A54" w:rsidP="00E97533">
      <w:pPr>
        <w:jc w:val="center"/>
      </w:pPr>
    </w:p>
    <w:p w14:paraId="4BEA9743" w14:textId="65B2BA8E" w:rsidR="00884E59" w:rsidRDefault="00884E59" w:rsidP="00884E59">
      <w:pPr>
        <w:pStyle w:val="ProjectSubHeading"/>
        <w:jc w:val="left"/>
      </w:pPr>
      <w:r>
        <w:lastRenderedPageBreak/>
        <w:t>7.7</w:t>
      </w:r>
      <w:r>
        <w:tab/>
        <w:t>Show Details</w:t>
      </w:r>
    </w:p>
    <w:p w14:paraId="14ABC39D" w14:textId="77777777" w:rsidR="007B1A54" w:rsidRDefault="007B1A54" w:rsidP="007B1A54"/>
    <w:p w14:paraId="2549BFF5" w14:textId="52AEEC90" w:rsidR="00884E59" w:rsidRDefault="00884E59" w:rsidP="00884E59">
      <w:r w:rsidRPr="00884E59">
        <w:rPr>
          <w:noProof/>
        </w:rPr>
        <w:drawing>
          <wp:inline distT="0" distB="0" distL="0" distR="0" wp14:anchorId="0BF02A48" wp14:editId="2C4496F9">
            <wp:extent cx="5745480" cy="2586355"/>
            <wp:effectExtent l="0" t="0" r="762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4548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4281" w14:textId="732945A8" w:rsidR="00884E59" w:rsidRDefault="00E97533" w:rsidP="00E97533">
      <w:pPr>
        <w:jc w:val="center"/>
      </w:pPr>
      <w:r>
        <w:t xml:space="preserve">Figure 7.7 </w:t>
      </w:r>
      <w:r w:rsidR="005877AD">
        <w:t>–</w:t>
      </w:r>
      <w:r>
        <w:t xml:space="preserve"> </w:t>
      </w:r>
      <w:r w:rsidR="005877AD">
        <w:t>Show Details</w:t>
      </w:r>
    </w:p>
    <w:p w14:paraId="07249020" w14:textId="77777777" w:rsidR="00884E59" w:rsidRDefault="00884E59" w:rsidP="00884E59"/>
    <w:p w14:paraId="6FE96D05" w14:textId="06612F97" w:rsidR="00884E59" w:rsidRDefault="00884E59" w:rsidP="00884E59">
      <w:pPr>
        <w:pStyle w:val="ProjectSubHeading"/>
        <w:jc w:val="left"/>
      </w:pPr>
      <w:r>
        <w:t>7.8</w:t>
      </w:r>
      <w:r>
        <w:tab/>
        <w:t>Users (Admin)</w:t>
      </w:r>
    </w:p>
    <w:p w14:paraId="596B7305" w14:textId="77777777" w:rsidR="007B1A54" w:rsidRDefault="007B1A54" w:rsidP="007B1A54"/>
    <w:p w14:paraId="06980861" w14:textId="20B9D001" w:rsidR="00884E59" w:rsidRDefault="00884E59" w:rsidP="00884E59">
      <w:r w:rsidRPr="00884E59">
        <w:rPr>
          <w:noProof/>
        </w:rPr>
        <w:drawing>
          <wp:inline distT="0" distB="0" distL="0" distR="0" wp14:anchorId="3A940F99" wp14:editId="1121D4BA">
            <wp:extent cx="5768340" cy="2574925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79923" w14:textId="279087E5" w:rsidR="00884E59" w:rsidRDefault="005877AD" w:rsidP="005877AD">
      <w:pPr>
        <w:jc w:val="center"/>
      </w:pPr>
      <w:r>
        <w:t>Figure 7.8 – Users (Admin)</w:t>
      </w:r>
    </w:p>
    <w:p w14:paraId="6EBA1BA7" w14:textId="74C3D019" w:rsidR="007B1A54" w:rsidRDefault="007B1A54" w:rsidP="005877AD">
      <w:pPr>
        <w:jc w:val="center"/>
      </w:pPr>
    </w:p>
    <w:p w14:paraId="171347CB" w14:textId="59B60233" w:rsidR="007B1A54" w:rsidRDefault="007B1A54" w:rsidP="005877AD">
      <w:pPr>
        <w:jc w:val="center"/>
      </w:pPr>
    </w:p>
    <w:p w14:paraId="367F34FF" w14:textId="4920E5A4" w:rsidR="007B1A54" w:rsidRDefault="007B1A54" w:rsidP="005877AD">
      <w:pPr>
        <w:jc w:val="center"/>
      </w:pPr>
    </w:p>
    <w:p w14:paraId="0E16979A" w14:textId="77777777" w:rsidR="007B1A54" w:rsidRDefault="007B1A54" w:rsidP="005877AD">
      <w:pPr>
        <w:jc w:val="center"/>
      </w:pPr>
    </w:p>
    <w:p w14:paraId="076B9A18" w14:textId="0A286561" w:rsidR="00884E59" w:rsidRDefault="00884E59" w:rsidP="00884E59">
      <w:pPr>
        <w:pStyle w:val="ProjectSubHeading"/>
        <w:jc w:val="left"/>
      </w:pPr>
      <w:r>
        <w:lastRenderedPageBreak/>
        <w:t>7.9</w:t>
      </w:r>
      <w:r>
        <w:tab/>
      </w:r>
      <w:proofErr w:type="spellStart"/>
      <w:r>
        <w:t>Catalog</w:t>
      </w:r>
      <w:proofErr w:type="spellEnd"/>
      <w:r>
        <w:t xml:space="preserve"> (Admin)</w:t>
      </w:r>
    </w:p>
    <w:p w14:paraId="4AC5F68E" w14:textId="77777777" w:rsidR="007B1A54" w:rsidRDefault="007B1A54" w:rsidP="007B1A54"/>
    <w:p w14:paraId="66C34F61" w14:textId="5C6EB3F8" w:rsidR="00884E59" w:rsidRDefault="00884E59" w:rsidP="00884E59">
      <w:r w:rsidRPr="00884E59">
        <w:rPr>
          <w:noProof/>
        </w:rPr>
        <w:drawing>
          <wp:inline distT="0" distB="0" distL="0" distR="0" wp14:anchorId="1ED650F5" wp14:editId="26D17AFC">
            <wp:extent cx="5730240" cy="2583815"/>
            <wp:effectExtent l="0" t="0" r="381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B0863" w14:textId="312EA462" w:rsidR="00884E59" w:rsidRDefault="005877AD" w:rsidP="005877AD">
      <w:pPr>
        <w:jc w:val="center"/>
      </w:pPr>
      <w:r>
        <w:t xml:space="preserve">Figure 7.9 – </w:t>
      </w:r>
      <w:proofErr w:type="spellStart"/>
      <w:r>
        <w:t>Catalog</w:t>
      </w:r>
      <w:proofErr w:type="spellEnd"/>
      <w:r>
        <w:t xml:space="preserve"> (Admin)</w:t>
      </w:r>
    </w:p>
    <w:p w14:paraId="7AA9B572" w14:textId="5BA2C455" w:rsidR="00884E59" w:rsidRDefault="00884E59" w:rsidP="00884E59"/>
    <w:p w14:paraId="0E52DCB4" w14:textId="13C2AC51" w:rsidR="00884E59" w:rsidRDefault="00884E59" w:rsidP="00884E59">
      <w:pPr>
        <w:pStyle w:val="ProjectSubHeading"/>
        <w:jc w:val="left"/>
      </w:pPr>
      <w:r>
        <w:t>7.10</w:t>
      </w:r>
      <w:r>
        <w:tab/>
        <w:t>Add TV Shows (Admin)</w:t>
      </w:r>
    </w:p>
    <w:p w14:paraId="2E5949D6" w14:textId="77777777" w:rsidR="007B1A54" w:rsidRDefault="007B1A54" w:rsidP="007B1A54"/>
    <w:p w14:paraId="5978CA45" w14:textId="0686A207" w:rsidR="00884E59" w:rsidRDefault="00884E59" w:rsidP="00884E59">
      <w:r w:rsidRPr="00884E59">
        <w:rPr>
          <w:noProof/>
        </w:rPr>
        <w:drawing>
          <wp:inline distT="0" distB="0" distL="0" distR="0" wp14:anchorId="796C0272" wp14:editId="0F66D836">
            <wp:extent cx="5715000" cy="258635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28EC7" w14:textId="312C454D" w:rsidR="00884E59" w:rsidRDefault="005877AD" w:rsidP="005877AD">
      <w:pPr>
        <w:jc w:val="center"/>
      </w:pPr>
      <w:r>
        <w:t>Figure 7.10 – Add TV Shows (Admin)</w:t>
      </w:r>
    </w:p>
    <w:p w14:paraId="0F5B03BF" w14:textId="20036994" w:rsidR="00884E59" w:rsidRDefault="00884E59" w:rsidP="00884E59"/>
    <w:p w14:paraId="3DF622A4" w14:textId="269BB92F" w:rsidR="007B1A54" w:rsidRDefault="007B1A54" w:rsidP="00884E59"/>
    <w:p w14:paraId="3F1BFE1D" w14:textId="2FF087A9" w:rsidR="007B1A54" w:rsidRDefault="007B1A54" w:rsidP="00884E59"/>
    <w:p w14:paraId="3991322A" w14:textId="77777777" w:rsidR="007B1A54" w:rsidRDefault="007B1A54" w:rsidP="00884E59"/>
    <w:p w14:paraId="1845723E" w14:textId="3272693D" w:rsidR="00884E59" w:rsidRDefault="00884E59" w:rsidP="00884E59">
      <w:pPr>
        <w:pStyle w:val="ProjectSubHeading"/>
        <w:jc w:val="left"/>
      </w:pPr>
      <w:r>
        <w:lastRenderedPageBreak/>
        <w:t>7.11</w:t>
      </w:r>
      <w:r>
        <w:tab/>
        <w:t>Add Creators (Admin)</w:t>
      </w:r>
    </w:p>
    <w:p w14:paraId="6A3C2279" w14:textId="77777777" w:rsidR="007B1A54" w:rsidRDefault="007B1A54" w:rsidP="007B1A54"/>
    <w:p w14:paraId="03CB4DD5" w14:textId="1FF636BB" w:rsidR="00884E59" w:rsidRDefault="00884E59" w:rsidP="00884E59">
      <w:r w:rsidRPr="00884E59">
        <w:rPr>
          <w:noProof/>
        </w:rPr>
        <w:drawing>
          <wp:inline distT="0" distB="0" distL="0" distR="0" wp14:anchorId="3010BE45" wp14:editId="0698FDA2">
            <wp:extent cx="5753100" cy="258953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E747B" w14:textId="241AB37A" w:rsidR="00884E59" w:rsidRDefault="005877AD" w:rsidP="005877AD">
      <w:pPr>
        <w:jc w:val="center"/>
      </w:pPr>
      <w:r>
        <w:t>Figure 7.11 – Add Creators (Admin)</w:t>
      </w:r>
    </w:p>
    <w:p w14:paraId="0C7F64EA" w14:textId="0E4F1D6F" w:rsidR="00884E59" w:rsidRDefault="00884E59" w:rsidP="00884E59"/>
    <w:p w14:paraId="0C28D630" w14:textId="123E51F2" w:rsidR="00884E59" w:rsidRDefault="00884E59" w:rsidP="00884E59">
      <w:pPr>
        <w:pStyle w:val="ProjectSubHeading"/>
        <w:jc w:val="left"/>
      </w:pPr>
      <w:r>
        <w:t>7.12</w:t>
      </w:r>
      <w:r>
        <w:tab/>
        <w:t>Add Actors (Admin)</w:t>
      </w:r>
    </w:p>
    <w:p w14:paraId="7BDA7ED6" w14:textId="77777777" w:rsidR="007B1A54" w:rsidRDefault="007B1A54" w:rsidP="007B1A54"/>
    <w:p w14:paraId="05ABB823" w14:textId="346F80D0" w:rsidR="00884E59" w:rsidRDefault="00884E59" w:rsidP="00884E59">
      <w:r w:rsidRPr="00884E59">
        <w:rPr>
          <w:noProof/>
        </w:rPr>
        <w:drawing>
          <wp:inline distT="0" distB="0" distL="0" distR="0" wp14:anchorId="5B500956" wp14:editId="58A92253">
            <wp:extent cx="5768340" cy="2586355"/>
            <wp:effectExtent l="0" t="0" r="381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D68EE" w14:textId="664A7EC0" w:rsidR="00884E59" w:rsidRDefault="005877AD" w:rsidP="005877AD">
      <w:pPr>
        <w:jc w:val="center"/>
      </w:pPr>
      <w:r>
        <w:t>Figure 7.12 – Add Actors (Admin)</w:t>
      </w:r>
    </w:p>
    <w:p w14:paraId="597532CD" w14:textId="5A88C900" w:rsidR="00884E59" w:rsidRDefault="00884E59" w:rsidP="00884E59"/>
    <w:p w14:paraId="4C93E37C" w14:textId="608AE7C2" w:rsidR="007B1A54" w:rsidRDefault="007B1A54" w:rsidP="00884E59"/>
    <w:p w14:paraId="4BE9E3E7" w14:textId="66D8FA5E" w:rsidR="007B1A54" w:rsidRDefault="007B1A54" w:rsidP="00884E59"/>
    <w:p w14:paraId="2D09E61B" w14:textId="77777777" w:rsidR="007B1A54" w:rsidRDefault="007B1A54" w:rsidP="00884E59"/>
    <w:p w14:paraId="06331073" w14:textId="0840D45A" w:rsidR="00884E59" w:rsidRDefault="00884E59" w:rsidP="00884E59">
      <w:pPr>
        <w:pStyle w:val="ProjectSubHeading"/>
        <w:jc w:val="left"/>
      </w:pPr>
      <w:r>
        <w:lastRenderedPageBreak/>
        <w:t>7.13</w:t>
      </w:r>
      <w:r>
        <w:tab/>
        <w:t>Edit Show (Admin)</w:t>
      </w:r>
    </w:p>
    <w:p w14:paraId="3A1F36DF" w14:textId="77777777" w:rsidR="007B1A54" w:rsidRDefault="007B1A54" w:rsidP="007B1A54"/>
    <w:p w14:paraId="237D902F" w14:textId="624C9E47" w:rsidR="00884E59" w:rsidRDefault="00884E59" w:rsidP="00884E59">
      <w:r w:rsidRPr="00884E59">
        <w:rPr>
          <w:noProof/>
        </w:rPr>
        <w:drawing>
          <wp:inline distT="0" distB="0" distL="0" distR="0" wp14:anchorId="0CC196E1" wp14:editId="757B3E22">
            <wp:extent cx="5753100" cy="2586355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060ED73" w14:textId="200C075A" w:rsidR="00884E59" w:rsidRDefault="005877AD" w:rsidP="005877AD">
      <w:pPr>
        <w:jc w:val="center"/>
      </w:pPr>
      <w:r>
        <w:t>Figure 7.13 – Edit Show (Admin)</w:t>
      </w:r>
    </w:p>
    <w:p w14:paraId="34A9E6BA" w14:textId="7505375F" w:rsidR="00884E59" w:rsidRDefault="00884E59" w:rsidP="00884E59"/>
    <w:p w14:paraId="642A347D" w14:textId="467B4E7A" w:rsidR="00884E59" w:rsidRDefault="00884E59"/>
    <w:sectPr w:rsidR="00884E59" w:rsidSect="007B1A54">
      <w:headerReference w:type="default" r:id="rId21"/>
      <w:footerReference w:type="default" r:id="rId22"/>
      <w:footerReference w:type="first" r:id="rId23"/>
      <w:pgSz w:w="11906" w:h="16838"/>
      <w:pgMar w:top="1080" w:right="1440" w:bottom="1080" w:left="1440" w:header="720" w:footer="720" w:gutter="0"/>
      <w:pgNumType w:start="3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D1E25" w14:textId="77777777" w:rsidR="006E0F40" w:rsidRDefault="006E0F40" w:rsidP="00EF2A8E">
      <w:pPr>
        <w:spacing w:after="0" w:line="240" w:lineRule="auto"/>
      </w:pPr>
      <w:r>
        <w:separator/>
      </w:r>
    </w:p>
  </w:endnote>
  <w:endnote w:type="continuationSeparator" w:id="0">
    <w:p w14:paraId="72B4F3B6" w14:textId="77777777" w:rsidR="006E0F40" w:rsidRDefault="006E0F40" w:rsidP="00EF2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30884" w14:textId="7AE1A0CD" w:rsidR="00032D7D" w:rsidRPr="00D375A1" w:rsidRDefault="00D415C0" w:rsidP="00D415C0">
    <w:pPr>
      <w:pStyle w:val="Footer"/>
      <w:pBdr>
        <w:top w:val="thickThinSmallGap" w:sz="24" w:space="1" w:color="auto"/>
      </w:pBdr>
    </w:pPr>
    <w:r>
      <w:t xml:space="preserve">Dept. of ISE, SJBIT                               </w:t>
    </w:r>
    <w:r w:rsidR="007B1A54">
      <w:t xml:space="preserve">       </w:t>
    </w:r>
    <w:r>
      <w:t xml:space="preserve">   2019-20                                                  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00C0B9" w14:textId="1A8493F7" w:rsidR="00CE4572" w:rsidRDefault="007B1A54" w:rsidP="00CE4572">
    <w:pPr>
      <w:pStyle w:val="Footer"/>
      <w:jc w:val="right"/>
    </w:pPr>
    <w:r>
      <w:t>3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433FE" w14:textId="77777777" w:rsidR="006E0F40" w:rsidRDefault="006E0F40" w:rsidP="00EF2A8E">
      <w:pPr>
        <w:spacing w:after="0" w:line="240" w:lineRule="auto"/>
      </w:pPr>
      <w:r>
        <w:separator/>
      </w:r>
    </w:p>
  </w:footnote>
  <w:footnote w:type="continuationSeparator" w:id="0">
    <w:p w14:paraId="720A5FAB" w14:textId="77777777" w:rsidR="006E0F40" w:rsidRDefault="006E0F40" w:rsidP="00EF2A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37C9A" w14:textId="1850CE7C" w:rsidR="00D415C0" w:rsidRDefault="00951C8B" w:rsidP="00D415C0">
    <w:pPr>
      <w:pStyle w:val="Header"/>
      <w:pBdr>
        <w:bottom w:val="thickThinSmallGap" w:sz="24" w:space="1" w:color="auto"/>
      </w:pBdr>
    </w:pPr>
    <w:r>
      <w:t xml:space="preserve">Television Show Database       </w:t>
    </w:r>
    <w:r w:rsidR="00D415C0">
      <w:t xml:space="preserve">                                                                    </w:t>
    </w:r>
    <w:r w:rsidR="007B1A54">
      <w:t xml:space="preserve">      </w:t>
    </w:r>
    <w:r w:rsidR="00D415C0">
      <w:t xml:space="preserve">       </w:t>
    </w:r>
    <w:r>
      <w:t xml:space="preserve">   Snapshots</w:t>
    </w:r>
  </w:p>
  <w:p w14:paraId="472F5F4B" w14:textId="12F19F93" w:rsidR="00032D7D" w:rsidRDefault="00032D7D" w:rsidP="00D415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E39B0"/>
    <w:multiLevelType w:val="hybridMultilevel"/>
    <w:tmpl w:val="B0F4F9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E58B1"/>
    <w:multiLevelType w:val="hybridMultilevel"/>
    <w:tmpl w:val="887A4AC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53848"/>
    <w:multiLevelType w:val="hybridMultilevel"/>
    <w:tmpl w:val="E724CCA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76C59"/>
    <w:multiLevelType w:val="hybridMultilevel"/>
    <w:tmpl w:val="7250F2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47CC9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1E055BE7"/>
    <w:multiLevelType w:val="hybridMultilevel"/>
    <w:tmpl w:val="21A4FA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44009"/>
    <w:multiLevelType w:val="multilevel"/>
    <w:tmpl w:val="5D3C479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SubSubHeading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F3E54F0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279A7210"/>
    <w:multiLevelType w:val="hybridMultilevel"/>
    <w:tmpl w:val="9454EB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704E0"/>
    <w:multiLevelType w:val="hybridMultilevel"/>
    <w:tmpl w:val="2CAE59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8D30AB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9DD379B"/>
    <w:multiLevelType w:val="multilevel"/>
    <w:tmpl w:val="545CDB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2C782DF6"/>
    <w:multiLevelType w:val="hybridMultilevel"/>
    <w:tmpl w:val="47D659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04E3C"/>
    <w:multiLevelType w:val="hybridMultilevel"/>
    <w:tmpl w:val="CFF6930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F09F0"/>
    <w:multiLevelType w:val="hybridMultilevel"/>
    <w:tmpl w:val="487C44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710431"/>
    <w:multiLevelType w:val="hybridMultilevel"/>
    <w:tmpl w:val="9454EB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2736E"/>
    <w:multiLevelType w:val="hybridMultilevel"/>
    <w:tmpl w:val="9FD2BAF2"/>
    <w:lvl w:ilvl="0" w:tplc="4A004F88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61106"/>
    <w:multiLevelType w:val="hybridMultilevel"/>
    <w:tmpl w:val="3EFEFA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0F7909"/>
    <w:multiLevelType w:val="hybridMultilevel"/>
    <w:tmpl w:val="B83A0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B520C"/>
    <w:multiLevelType w:val="hybridMultilevel"/>
    <w:tmpl w:val="C332CF2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84383"/>
    <w:multiLevelType w:val="hybridMultilevel"/>
    <w:tmpl w:val="887A4AC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533A29"/>
    <w:multiLevelType w:val="hybridMultilevel"/>
    <w:tmpl w:val="143C92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B19FA"/>
    <w:multiLevelType w:val="multilevel"/>
    <w:tmpl w:val="B5949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4AC82F1D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4" w15:restartNumberingAfterBreak="0">
    <w:nsid w:val="4DD35472"/>
    <w:multiLevelType w:val="hybridMultilevel"/>
    <w:tmpl w:val="BAFCE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FF2ABE"/>
    <w:multiLevelType w:val="hybridMultilevel"/>
    <w:tmpl w:val="21A4FA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5406B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7" w15:restartNumberingAfterBreak="0">
    <w:nsid w:val="587954F2"/>
    <w:multiLevelType w:val="hybridMultilevel"/>
    <w:tmpl w:val="5F9EC5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083082"/>
    <w:multiLevelType w:val="multilevel"/>
    <w:tmpl w:val="9642E9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15E7FCA"/>
    <w:multiLevelType w:val="hybridMultilevel"/>
    <w:tmpl w:val="3D4E5F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BC5F65"/>
    <w:multiLevelType w:val="hybridMultilevel"/>
    <w:tmpl w:val="16BA2D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7175E1"/>
    <w:multiLevelType w:val="hybridMultilevel"/>
    <w:tmpl w:val="BCBABC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3"/>
  </w:num>
  <w:num w:numId="4">
    <w:abstractNumId w:val="11"/>
  </w:num>
  <w:num w:numId="5">
    <w:abstractNumId w:val="24"/>
  </w:num>
  <w:num w:numId="6">
    <w:abstractNumId w:val="28"/>
  </w:num>
  <w:num w:numId="7">
    <w:abstractNumId w:val="2"/>
  </w:num>
  <w:num w:numId="8">
    <w:abstractNumId w:val="19"/>
  </w:num>
  <w:num w:numId="9">
    <w:abstractNumId w:val="20"/>
  </w:num>
  <w:num w:numId="10">
    <w:abstractNumId w:val="1"/>
  </w:num>
  <w:num w:numId="11">
    <w:abstractNumId w:val="25"/>
  </w:num>
  <w:num w:numId="12">
    <w:abstractNumId w:val="5"/>
  </w:num>
  <w:num w:numId="13">
    <w:abstractNumId w:val="13"/>
  </w:num>
  <w:num w:numId="14">
    <w:abstractNumId w:val="9"/>
  </w:num>
  <w:num w:numId="15">
    <w:abstractNumId w:val="15"/>
  </w:num>
  <w:num w:numId="16">
    <w:abstractNumId w:val="18"/>
  </w:num>
  <w:num w:numId="17">
    <w:abstractNumId w:val="26"/>
  </w:num>
  <w:num w:numId="18">
    <w:abstractNumId w:val="0"/>
  </w:num>
  <w:num w:numId="19">
    <w:abstractNumId w:val="8"/>
  </w:num>
  <w:num w:numId="20">
    <w:abstractNumId w:val="14"/>
  </w:num>
  <w:num w:numId="21">
    <w:abstractNumId w:val="4"/>
  </w:num>
  <w:num w:numId="22">
    <w:abstractNumId w:val="23"/>
  </w:num>
  <w:num w:numId="23">
    <w:abstractNumId w:val="31"/>
  </w:num>
  <w:num w:numId="24">
    <w:abstractNumId w:val="7"/>
  </w:num>
  <w:num w:numId="25">
    <w:abstractNumId w:val="17"/>
  </w:num>
  <w:num w:numId="26">
    <w:abstractNumId w:val="29"/>
  </w:num>
  <w:num w:numId="27">
    <w:abstractNumId w:val="10"/>
  </w:num>
  <w:num w:numId="28">
    <w:abstractNumId w:val="12"/>
  </w:num>
  <w:num w:numId="29">
    <w:abstractNumId w:val="21"/>
  </w:num>
  <w:num w:numId="30">
    <w:abstractNumId w:val="30"/>
  </w:num>
  <w:num w:numId="31">
    <w:abstractNumId w:val="16"/>
  </w:num>
  <w:num w:numId="32">
    <w:abstractNumId w:val="22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DG3NLE0MDOyNDRR0lEKTi0uzszPAykwNKoFALgluRAtAAAA"/>
  </w:docVars>
  <w:rsids>
    <w:rsidRoot w:val="00AE287B"/>
    <w:rsid w:val="00027535"/>
    <w:rsid w:val="00032D7D"/>
    <w:rsid w:val="0003585D"/>
    <w:rsid w:val="00097511"/>
    <w:rsid w:val="000A57E9"/>
    <w:rsid w:val="000F6085"/>
    <w:rsid w:val="001C006A"/>
    <w:rsid w:val="001E2304"/>
    <w:rsid w:val="002522DC"/>
    <w:rsid w:val="002D0C4E"/>
    <w:rsid w:val="0035557D"/>
    <w:rsid w:val="00360DA3"/>
    <w:rsid w:val="003E1C10"/>
    <w:rsid w:val="003F194E"/>
    <w:rsid w:val="0047442A"/>
    <w:rsid w:val="00510ADE"/>
    <w:rsid w:val="005527C0"/>
    <w:rsid w:val="005877AD"/>
    <w:rsid w:val="005B1BFF"/>
    <w:rsid w:val="00692E79"/>
    <w:rsid w:val="006B419E"/>
    <w:rsid w:val="006E0F40"/>
    <w:rsid w:val="006F0468"/>
    <w:rsid w:val="007B1A54"/>
    <w:rsid w:val="00860AFB"/>
    <w:rsid w:val="00884E59"/>
    <w:rsid w:val="00951C8B"/>
    <w:rsid w:val="00956615"/>
    <w:rsid w:val="00AB75F3"/>
    <w:rsid w:val="00AE287B"/>
    <w:rsid w:val="00B94451"/>
    <w:rsid w:val="00BD5BDB"/>
    <w:rsid w:val="00C50871"/>
    <w:rsid w:val="00C61865"/>
    <w:rsid w:val="00C76B97"/>
    <w:rsid w:val="00C837E4"/>
    <w:rsid w:val="00CE4572"/>
    <w:rsid w:val="00D15AA2"/>
    <w:rsid w:val="00D375A1"/>
    <w:rsid w:val="00D415C0"/>
    <w:rsid w:val="00D63016"/>
    <w:rsid w:val="00D903CC"/>
    <w:rsid w:val="00D91C99"/>
    <w:rsid w:val="00D96F63"/>
    <w:rsid w:val="00E7532F"/>
    <w:rsid w:val="00E86CE7"/>
    <w:rsid w:val="00E97533"/>
    <w:rsid w:val="00ED1671"/>
    <w:rsid w:val="00ED18BE"/>
    <w:rsid w:val="00EF2A8E"/>
    <w:rsid w:val="00FD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3173D"/>
  <w15:chartTrackingRefBased/>
  <w15:docId w15:val="{8B3D7CFA-A4F6-4405-A8CB-6082E516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s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C1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2A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2A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6CE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6CE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A8E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EF2A8E"/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2A8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F2A8E"/>
    <w:rPr>
      <w:rFonts w:eastAsiaTheme="minorEastAsia"/>
      <w:color w:val="5A5A5A" w:themeColor="text1" w:themeTint="A5"/>
      <w:spacing w:val="15"/>
    </w:rPr>
  </w:style>
  <w:style w:type="paragraph" w:customStyle="1" w:styleId="ProjectSubHeading">
    <w:name w:val="Project SubHeading"/>
    <w:basedOn w:val="Heading2"/>
    <w:link w:val="ProjectSubHeadingChar"/>
    <w:qFormat/>
    <w:rsid w:val="007B1A54"/>
    <w:pPr>
      <w:spacing w:line="360" w:lineRule="auto"/>
      <w:jc w:val="center"/>
    </w:pPr>
    <w:rPr>
      <w:rFonts w:ascii="Times New Roman" w:hAnsi="Times New Roman" w:cs="Times New Roman"/>
      <w:b/>
      <w:bCs/>
      <w:color w:val="000000" w:themeColor="text1"/>
      <w:sz w:val="32"/>
      <w:szCs w:val="36"/>
    </w:rPr>
  </w:style>
  <w:style w:type="paragraph" w:styleId="Header">
    <w:name w:val="header"/>
    <w:basedOn w:val="Normal"/>
    <w:link w:val="HeaderChar"/>
    <w:uiPriority w:val="99"/>
    <w:unhideWhenUsed/>
    <w:rsid w:val="00EF2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rojectSubHeadingChar">
    <w:name w:val="Project SubHeading Char"/>
    <w:basedOn w:val="DefaultParagraphFont"/>
    <w:link w:val="ProjectSubHeading"/>
    <w:rsid w:val="007B1A54"/>
    <w:rPr>
      <w:rFonts w:ascii="Times New Roman" w:eastAsiaTheme="majorEastAsia" w:hAnsi="Times New Roman" w:cs="Times New Roman"/>
      <w:b/>
      <w:bCs/>
      <w:color w:val="000000" w:themeColor="text1"/>
      <w:sz w:val="32"/>
      <w:szCs w:val="36"/>
    </w:rPr>
  </w:style>
  <w:style w:type="character" w:customStyle="1" w:styleId="HeaderChar">
    <w:name w:val="Header Char"/>
    <w:basedOn w:val="DefaultParagraphFont"/>
    <w:link w:val="Header"/>
    <w:uiPriority w:val="99"/>
    <w:rsid w:val="00EF2A8E"/>
  </w:style>
  <w:style w:type="paragraph" w:styleId="Footer">
    <w:name w:val="footer"/>
    <w:basedOn w:val="Normal"/>
    <w:link w:val="FooterChar"/>
    <w:uiPriority w:val="99"/>
    <w:unhideWhenUsed/>
    <w:rsid w:val="00EF2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A8E"/>
  </w:style>
  <w:style w:type="paragraph" w:styleId="ListParagraph">
    <w:name w:val="List Paragraph"/>
    <w:basedOn w:val="Normal"/>
    <w:uiPriority w:val="34"/>
    <w:qFormat/>
    <w:rsid w:val="00EF2A8E"/>
    <w:pPr>
      <w:ind w:left="720"/>
      <w:contextualSpacing/>
    </w:pPr>
  </w:style>
  <w:style w:type="paragraph" w:customStyle="1" w:styleId="ProjectHeading">
    <w:name w:val="Project Heading"/>
    <w:basedOn w:val="Heading1"/>
    <w:next w:val="Heading1"/>
    <w:link w:val="ProjectHeadingChar"/>
    <w:qFormat/>
    <w:rsid w:val="003E1C10"/>
    <w:rPr>
      <w:rFonts w:ascii="Times New Roman" w:hAnsi="Times New Roman"/>
      <w:b/>
      <w:color w:val="000000" w:themeColor="text1"/>
    </w:rPr>
  </w:style>
  <w:style w:type="paragraph" w:customStyle="1" w:styleId="Titles">
    <w:name w:val="Titles"/>
    <w:basedOn w:val="Heading2"/>
    <w:link w:val="TitlesChar"/>
    <w:qFormat/>
    <w:rsid w:val="003E1C10"/>
    <w:rPr>
      <w:rFonts w:ascii="Times New Roman" w:hAnsi="Times New Roman" w:cs="Times New Roman"/>
      <w:b/>
      <w:color w:val="000000" w:themeColor="text1"/>
      <w:sz w:val="32"/>
      <w:szCs w:val="24"/>
    </w:rPr>
  </w:style>
  <w:style w:type="character" w:customStyle="1" w:styleId="ProjectHeadingChar">
    <w:name w:val="Project Heading Char"/>
    <w:basedOn w:val="ProjectSubHeadingChar"/>
    <w:link w:val="ProjectHeading"/>
    <w:rsid w:val="003E1C10"/>
    <w:rPr>
      <w:rFonts w:ascii="Times New Roman" w:eastAsiaTheme="majorEastAsia" w:hAnsi="Times New Roman" w:cstheme="majorBidi"/>
      <w:b/>
      <w:bCs w:val="0"/>
      <w:color w:val="000000" w:themeColor="text1"/>
      <w:sz w:val="32"/>
      <w:szCs w:val="2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C10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TitlesChar">
    <w:name w:val="Titles Char"/>
    <w:basedOn w:val="DefaultParagraphFont"/>
    <w:link w:val="Titles"/>
    <w:rsid w:val="003E1C10"/>
    <w:rPr>
      <w:rFonts w:ascii="Times New Roman" w:eastAsiaTheme="majorEastAsia" w:hAnsi="Times New Roman" w:cs="Times New Roman"/>
      <w:b/>
      <w:color w:val="000000" w:themeColor="text1"/>
      <w:sz w:val="32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C10"/>
    <w:rPr>
      <w:rFonts w:ascii="Segoe UI" w:hAnsi="Segoe UI" w:cs="Segoe UI"/>
      <w:sz w:val="18"/>
      <w:szCs w:val="16"/>
    </w:rPr>
  </w:style>
  <w:style w:type="paragraph" w:customStyle="1" w:styleId="SubSubHeading">
    <w:name w:val="SubSubHeading"/>
    <w:basedOn w:val="Heading3"/>
    <w:link w:val="SubSubHeadingChar"/>
    <w:qFormat/>
    <w:rsid w:val="00E86CE7"/>
    <w:pPr>
      <w:numPr>
        <w:ilvl w:val="2"/>
        <w:numId w:val="1"/>
      </w:numPr>
    </w:pPr>
    <w:rPr>
      <w:rFonts w:ascii="Times New Roman" w:hAnsi="Times New Roman"/>
      <w:b/>
      <w:color w:val="000000" w:themeColor="tex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E86CE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N" w:bidi="ar-SA"/>
    </w:rPr>
  </w:style>
  <w:style w:type="character" w:customStyle="1" w:styleId="SubSubHeadingChar">
    <w:name w:val="SubSubHeading Char"/>
    <w:basedOn w:val="ProjectHeadingChar"/>
    <w:link w:val="SubSubHeading"/>
    <w:rsid w:val="00E86CE7"/>
    <w:rPr>
      <w:rFonts w:ascii="Times New Roman" w:eastAsiaTheme="majorEastAsia" w:hAnsi="Times New Roman" w:cstheme="majorBidi"/>
      <w:b/>
      <w:bCs w:val="0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6CE7"/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E86CE7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86CE7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DefaultParagraphFont"/>
    <w:rsid w:val="00E86CE7"/>
  </w:style>
  <w:style w:type="character" w:customStyle="1" w:styleId="nt">
    <w:name w:val="nt"/>
    <w:basedOn w:val="DefaultParagraphFont"/>
    <w:rsid w:val="00E86CE7"/>
  </w:style>
  <w:style w:type="paragraph" w:customStyle="1" w:styleId="SubSubSub">
    <w:name w:val="SubSubSub"/>
    <w:basedOn w:val="Heading4"/>
    <w:link w:val="SubSubSubChar"/>
    <w:qFormat/>
    <w:rsid w:val="00E86CE7"/>
    <w:pPr>
      <w:ind w:left="720" w:hanging="720"/>
    </w:pPr>
    <w:rPr>
      <w:rFonts w:ascii="Times New Roman" w:hAnsi="Times New Roman"/>
      <w:b/>
      <w:i w:val="0"/>
      <w:color w:val="000000" w:themeColor="text1"/>
    </w:rPr>
  </w:style>
  <w:style w:type="character" w:customStyle="1" w:styleId="SubSubSubChar">
    <w:name w:val="SubSubSub Char"/>
    <w:basedOn w:val="SubSubHeadingChar"/>
    <w:link w:val="SubSubSub"/>
    <w:rsid w:val="00E86CE7"/>
    <w:rPr>
      <w:rFonts w:ascii="Times New Roman" w:eastAsiaTheme="majorEastAsia" w:hAnsi="Times New Roman" w:cstheme="majorBidi"/>
      <w:b/>
      <w:bCs w:val="0"/>
      <w:i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6CE7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table" w:styleId="TableGrid">
    <w:name w:val="Table Grid"/>
    <w:basedOn w:val="TableNormal"/>
    <w:uiPriority w:val="39"/>
    <w:rsid w:val="00ED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884E5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884E5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884E5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4546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227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2376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8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DDABB-7B1F-44AB-B549-CC3A5792A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7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ad Parashar</dc:creator>
  <cp:keywords/>
  <dc:description/>
  <cp:lastModifiedBy>Suprad Parashar</cp:lastModifiedBy>
  <cp:revision>35</cp:revision>
  <cp:lastPrinted>2019-11-21T16:04:00Z</cp:lastPrinted>
  <dcterms:created xsi:type="dcterms:W3CDTF">2019-11-15T10:19:00Z</dcterms:created>
  <dcterms:modified xsi:type="dcterms:W3CDTF">2019-11-21T16:06:00Z</dcterms:modified>
</cp:coreProperties>
</file>